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E1E3E" w14:textId="2E913445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</w:t>
      </w:r>
      <w:r w:rsidR="00A033CB">
        <w:rPr>
          <w:b/>
          <w:sz w:val="36"/>
          <w:szCs w:val="36"/>
        </w:rPr>
        <w:t>de biddag voor gewas en arbeid op</w:t>
      </w:r>
      <w:r w:rsidR="00BE6D9C">
        <w:rPr>
          <w:b/>
          <w:sz w:val="36"/>
          <w:szCs w:val="36"/>
        </w:rPr>
        <w:t xml:space="preserve"> </w:t>
      </w:r>
      <w:bookmarkStart w:id="0" w:name="_GoBack"/>
      <w:bookmarkEnd w:id="0"/>
      <w:r w:rsidR="00A033CB">
        <w:rPr>
          <w:b/>
          <w:sz w:val="36"/>
          <w:szCs w:val="36"/>
        </w:rPr>
        <w:t>11</w:t>
      </w:r>
      <w:r w:rsidR="00AD1D08">
        <w:rPr>
          <w:b/>
          <w:sz w:val="36"/>
          <w:szCs w:val="36"/>
        </w:rPr>
        <w:t xml:space="preserve"> maart</w:t>
      </w:r>
      <w:r w:rsidR="00E21C87">
        <w:rPr>
          <w:b/>
          <w:sz w:val="36"/>
          <w:szCs w:val="36"/>
        </w:rPr>
        <w:t xml:space="preserve"> 20</w:t>
      </w:r>
      <w:r w:rsidR="00BE6D9C">
        <w:rPr>
          <w:b/>
          <w:sz w:val="36"/>
          <w:szCs w:val="36"/>
        </w:rPr>
        <w:t>20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</w:t>
      </w:r>
      <w:r w:rsidR="00A033CB">
        <w:rPr>
          <w:b/>
          <w:sz w:val="36"/>
          <w:szCs w:val="36"/>
        </w:rPr>
        <w:t>30</w:t>
      </w:r>
      <w:r>
        <w:rPr>
          <w:b/>
          <w:sz w:val="36"/>
          <w:szCs w:val="36"/>
        </w:rPr>
        <w:t xml:space="preserve"> uur in de Andreaskerk te Hattem</w:t>
      </w:r>
    </w:p>
    <w:p w14:paraId="5B5AF5FB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4B9B86A2" w14:textId="199C6AB6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A033CB">
        <w:t xml:space="preserve">D.M. van de Linde </w:t>
      </w:r>
    </w:p>
    <w:p w14:paraId="2888D6A2" w14:textId="7B4BF2AD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A033CB">
        <w:t>H. Jansen</w:t>
      </w:r>
    </w:p>
    <w:p w14:paraId="249EE044" w14:textId="65BAEF26"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A033CB">
        <w:t>A. Streng</w:t>
      </w:r>
    </w:p>
    <w:p w14:paraId="7E0E5B41" w14:textId="77777777" w:rsidR="00F71246" w:rsidRPr="00EF6D40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5230E8">
        <w:t>Robert Klaassen</w:t>
      </w:r>
    </w:p>
    <w:p w14:paraId="07CFC28E" w14:textId="68D35BCC" w:rsidR="00844B5A" w:rsidRPr="00F71246" w:rsidRDefault="00A630DF" w:rsidP="00A630DF">
      <w:pPr>
        <w:pStyle w:val="Geenafstand"/>
      </w:pPr>
      <w:r>
        <w:t xml:space="preserve">         </w:t>
      </w:r>
      <w:r>
        <w:tab/>
      </w:r>
      <w:r>
        <w:tab/>
      </w:r>
      <w:r w:rsidR="00F71246" w:rsidRPr="00EF6D40">
        <w:t xml:space="preserve">   &amp;  </w:t>
      </w:r>
      <w:r w:rsidR="00A033CB">
        <w:t>Lieke Jonker</w:t>
      </w:r>
    </w:p>
    <w:p w14:paraId="48677177" w14:textId="77777777"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4378BEB1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0A386BB0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3187FB2E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48BBEF0C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6CCE894E" w14:textId="711E4D2E"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A033CB">
        <w:rPr>
          <w:rFonts w:eastAsia="Times New Roman" w:cstheme="minorHAnsi"/>
          <w:b/>
          <w:lang w:eastAsia="nl-NL"/>
        </w:rPr>
        <w:t>Psalm 62 : 1 en 4 (OB)</w:t>
      </w:r>
    </w:p>
    <w:p w14:paraId="4A766F65" w14:textId="77777777" w:rsidR="004C4F5D" w:rsidRDefault="004C4F5D" w:rsidP="004C4F5D">
      <w:pPr>
        <w:pStyle w:val="Geenafstand"/>
        <w:rPr>
          <w:lang w:eastAsia="nl-NL"/>
        </w:rPr>
      </w:pPr>
    </w:p>
    <w:p w14:paraId="3C9C4B7C" w14:textId="77777777" w:rsidR="004C4F5D" w:rsidRDefault="004C4F5D" w:rsidP="004C4F5D">
      <w:pPr>
        <w:pStyle w:val="Geenafstand"/>
        <w:rPr>
          <w:lang w:eastAsia="nl-NL"/>
        </w:rPr>
        <w:sectPr w:rsidR="004C4F5D" w:rsidSect="004C4F5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308AD10" w14:textId="77777777" w:rsidR="00AD1D08" w:rsidRPr="00AD1D08" w:rsidRDefault="00AD1D08" w:rsidP="00AD1D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D1D08">
        <w:rPr>
          <w:rFonts w:ascii="Calibri" w:eastAsia="Calibri" w:hAnsi="Calibri" w:cs="Times New Roman"/>
          <w:lang w:eastAsia="nl-NL"/>
        </w:rPr>
        <w:t>1</w:t>
      </w:r>
    </w:p>
    <w:p w14:paraId="6A230FDF" w14:textId="4989BEFD" w:rsidR="00AD1D08" w:rsidRPr="00AD1D08" w:rsidRDefault="00A033CB" w:rsidP="00AD1D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033CB">
        <w:rPr>
          <w:rFonts w:ascii="Calibri" w:eastAsia="Calibri" w:hAnsi="Calibri" w:cs="Times New Roman"/>
          <w:lang w:eastAsia="nl-NL"/>
        </w:rPr>
        <w:t>Mijn ziel is im</w:t>
      </w:r>
      <w:r w:rsidRPr="00A033CB">
        <w:rPr>
          <w:rFonts w:ascii="Calibri" w:eastAsia="Calibri" w:hAnsi="Calibri" w:cs="Times New Roman"/>
          <w:i/>
          <w:iCs/>
          <w:lang w:eastAsia="nl-NL"/>
        </w:rPr>
        <w:t>mers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stil</w:t>
      </w:r>
      <w:r w:rsidRPr="00A033CB">
        <w:rPr>
          <w:rFonts w:ascii="Calibri" w:eastAsia="Calibri" w:hAnsi="Calibri" w:cs="Times New Roman"/>
          <w:lang w:eastAsia="nl-NL"/>
        </w:rPr>
        <w:t xml:space="preserve"> tot God;</w:t>
      </w:r>
      <w:r w:rsidRPr="00A033CB">
        <w:rPr>
          <w:rFonts w:ascii="Calibri" w:eastAsia="Calibri" w:hAnsi="Calibri" w:cs="Times New Roman"/>
          <w:lang w:eastAsia="nl-NL"/>
        </w:rPr>
        <w:br/>
        <w:t xml:space="preserve">Van </w:t>
      </w:r>
      <w:r w:rsidRPr="00A033CB">
        <w:rPr>
          <w:rFonts w:ascii="Calibri" w:eastAsia="Calibri" w:hAnsi="Calibri" w:cs="Times New Roman"/>
          <w:i/>
          <w:iCs/>
          <w:lang w:eastAsia="nl-NL"/>
        </w:rPr>
        <w:t>Hem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wacht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ik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ee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heilrijk</w:t>
      </w:r>
      <w:r w:rsidRPr="00A033CB">
        <w:rPr>
          <w:rFonts w:ascii="Calibri" w:eastAsia="Calibri" w:hAnsi="Calibri" w:cs="Times New Roman"/>
          <w:lang w:eastAsia="nl-NL"/>
        </w:rPr>
        <w:t xml:space="preserve"> lot;</w:t>
      </w:r>
      <w:r w:rsidRPr="00A033CB">
        <w:rPr>
          <w:rFonts w:ascii="Calibri" w:eastAsia="Calibri" w:hAnsi="Calibri" w:cs="Times New Roman"/>
          <w:lang w:eastAsia="nl-NL"/>
        </w:rPr>
        <w:br/>
        <w:t xml:space="preserve">Hij </w:t>
      </w:r>
      <w:r w:rsidRPr="00A033CB">
        <w:rPr>
          <w:rFonts w:ascii="Calibri" w:eastAsia="Calibri" w:hAnsi="Calibri" w:cs="Times New Roman"/>
          <w:i/>
          <w:iCs/>
          <w:lang w:eastAsia="nl-NL"/>
        </w:rPr>
        <w:t>immers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zal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mij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rotssteen</w:t>
      </w:r>
      <w:r w:rsidRPr="00A033CB">
        <w:rPr>
          <w:rFonts w:ascii="Calibri" w:eastAsia="Calibri" w:hAnsi="Calibri" w:cs="Times New Roman"/>
          <w:lang w:eastAsia="nl-NL"/>
        </w:rPr>
        <w:t xml:space="preserve"> wezen,</w:t>
      </w:r>
      <w:r w:rsidRPr="00A033CB">
        <w:rPr>
          <w:rFonts w:ascii="Calibri" w:eastAsia="Calibri" w:hAnsi="Calibri" w:cs="Times New Roman"/>
          <w:lang w:eastAsia="nl-NL"/>
        </w:rPr>
        <w:br/>
        <w:t xml:space="preserve">Mijn </w:t>
      </w:r>
      <w:r w:rsidRPr="00A033CB">
        <w:rPr>
          <w:rFonts w:ascii="Calibri" w:eastAsia="Calibri" w:hAnsi="Calibri" w:cs="Times New Roman"/>
          <w:i/>
          <w:iCs/>
          <w:lang w:eastAsia="nl-NL"/>
        </w:rPr>
        <w:t>heil,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mijn</w:t>
      </w:r>
      <w:r w:rsidRPr="00A033CB">
        <w:rPr>
          <w:rFonts w:ascii="Calibri" w:eastAsia="Calibri" w:hAnsi="Calibri" w:cs="Times New Roman"/>
          <w:lang w:eastAsia="nl-NL"/>
        </w:rPr>
        <w:t xml:space="preserve"> hulp </w:t>
      </w:r>
      <w:r w:rsidRPr="00A033CB">
        <w:rPr>
          <w:rFonts w:ascii="Calibri" w:eastAsia="Calibri" w:hAnsi="Calibri" w:cs="Times New Roman"/>
          <w:i/>
          <w:iCs/>
          <w:lang w:eastAsia="nl-NL"/>
        </w:rPr>
        <w:t>i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mijn</w:t>
      </w:r>
      <w:r w:rsidRPr="00A033CB">
        <w:rPr>
          <w:rFonts w:ascii="Calibri" w:eastAsia="Calibri" w:hAnsi="Calibri" w:cs="Times New Roman"/>
          <w:lang w:eastAsia="nl-NL"/>
        </w:rPr>
        <w:t xml:space="preserve"> gebrek,</w:t>
      </w:r>
      <w:r w:rsidRPr="00A033CB">
        <w:rPr>
          <w:rFonts w:ascii="Calibri" w:eastAsia="Calibri" w:hAnsi="Calibri" w:cs="Times New Roman"/>
          <w:lang w:eastAsia="nl-NL"/>
        </w:rPr>
        <w:br/>
        <w:t xml:space="preserve">Mijn </w:t>
      </w:r>
      <w:r w:rsidRPr="00A033CB">
        <w:rPr>
          <w:rFonts w:ascii="Calibri" w:eastAsia="Calibri" w:hAnsi="Calibri" w:cs="Times New Roman"/>
          <w:i/>
          <w:iCs/>
          <w:lang w:eastAsia="nl-NL"/>
        </w:rPr>
        <w:t>toevlucht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e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mijn</w:t>
      </w:r>
      <w:r w:rsidRPr="00A033CB">
        <w:rPr>
          <w:rFonts w:ascii="Calibri" w:eastAsia="Calibri" w:hAnsi="Calibri" w:cs="Times New Roman"/>
          <w:lang w:eastAsia="nl-NL"/>
        </w:rPr>
        <w:t xml:space="preserve"> hoog vertrek:</w:t>
      </w:r>
      <w:r w:rsidRPr="00A033CB">
        <w:rPr>
          <w:rFonts w:ascii="Calibri" w:eastAsia="Calibri" w:hAnsi="Calibri" w:cs="Times New Roman"/>
          <w:lang w:eastAsia="nl-NL"/>
        </w:rPr>
        <w:br/>
        <w:t xml:space="preserve">Ik </w:t>
      </w:r>
      <w:r w:rsidRPr="00A033CB">
        <w:rPr>
          <w:rFonts w:ascii="Calibri" w:eastAsia="Calibri" w:hAnsi="Calibri" w:cs="Times New Roman"/>
          <w:i/>
          <w:iCs/>
          <w:lang w:eastAsia="nl-NL"/>
        </w:rPr>
        <w:t>zal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gee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grote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proofErr w:type="spellStart"/>
      <w:r w:rsidRPr="00A033CB">
        <w:rPr>
          <w:rFonts w:ascii="Calibri" w:eastAsia="Calibri" w:hAnsi="Calibri" w:cs="Times New Roman"/>
          <w:i/>
          <w:iCs/>
          <w:lang w:eastAsia="nl-NL"/>
        </w:rPr>
        <w:t>wank'ling</w:t>
      </w:r>
      <w:proofErr w:type="spellEnd"/>
      <w:r w:rsidRPr="00A033CB">
        <w:rPr>
          <w:rFonts w:ascii="Calibri" w:eastAsia="Calibri" w:hAnsi="Calibri" w:cs="Times New Roman"/>
          <w:lang w:eastAsia="nl-NL"/>
        </w:rPr>
        <w:t xml:space="preserve"> vrezen.</w:t>
      </w:r>
    </w:p>
    <w:p w14:paraId="5E24C869" w14:textId="77777777" w:rsidR="00AD1D08" w:rsidRDefault="00AD1D08" w:rsidP="00AD1D0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0ADA299E" w14:textId="77777777" w:rsidR="00AD1D08" w:rsidRPr="00AD1D08" w:rsidRDefault="00AD1D08" w:rsidP="00AD1D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AD1D08">
        <w:rPr>
          <w:rFonts w:ascii="Calibri" w:eastAsia="Calibri" w:hAnsi="Calibri" w:cs="Times New Roman"/>
          <w:lang w:eastAsia="nl-NL"/>
        </w:rPr>
        <w:t>4</w:t>
      </w:r>
    </w:p>
    <w:p w14:paraId="4FDE64AE" w14:textId="480C9960" w:rsidR="00AD1D08" w:rsidRDefault="00A033CB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D1D08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A033CB">
        <w:rPr>
          <w:rFonts w:ascii="Calibri" w:eastAsia="Calibri" w:hAnsi="Calibri" w:cs="Times New Roman"/>
          <w:lang w:eastAsia="nl-NL"/>
        </w:rPr>
        <w:t xml:space="preserve">Doch gij, mijn ziel, </w:t>
      </w:r>
      <w:r w:rsidRPr="00A033CB">
        <w:rPr>
          <w:rFonts w:ascii="Calibri" w:eastAsia="Calibri" w:hAnsi="Calibri" w:cs="Times New Roman"/>
          <w:i/>
          <w:iCs/>
          <w:lang w:eastAsia="nl-NL"/>
        </w:rPr>
        <w:t>het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ga</w:t>
      </w:r>
      <w:r w:rsidRPr="00A033CB">
        <w:rPr>
          <w:rFonts w:ascii="Calibri" w:eastAsia="Calibri" w:hAnsi="Calibri" w:cs="Times New Roman"/>
          <w:lang w:eastAsia="nl-NL"/>
        </w:rPr>
        <w:t xml:space="preserve"> zo 't wil,</w:t>
      </w:r>
      <w:r w:rsidRPr="00A033CB">
        <w:rPr>
          <w:rFonts w:ascii="Calibri" w:eastAsia="Calibri" w:hAnsi="Calibri" w:cs="Times New Roman"/>
          <w:lang w:eastAsia="nl-NL"/>
        </w:rPr>
        <w:br/>
        <w:t xml:space="preserve">Stel </w:t>
      </w:r>
      <w:r w:rsidRPr="00A033CB">
        <w:rPr>
          <w:rFonts w:ascii="Calibri" w:eastAsia="Calibri" w:hAnsi="Calibri" w:cs="Times New Roman"/>
          <w:i/>
          <w:iCs/>
          <w:lang w:eastAsia="nl-NL"/>
        </w:rPr>
        <w:t>u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gerust,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zwijg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proofErr w:type="spellStart"/>
      <w:r w:rsidRPr="00A033CB">
        <w:rPr>
          <w:rFonts w:ascii="Calibri" w:eastAsia="Calibri" w:hAnsi="Calibri" w:cs="Times New Roman"/>
          <w:i/>
          <w:iCs/>
          <w:lang w:eastAsia="nl-NL"/>
        </w:rPr>
        <w:t>Gode</w:t>
      </w:r>
      <w:proofErr w:type="spellEnd"/>
      <w:r w:rsidRPr="00A033CB">
        <w:rPr>
          <w:rFonts w:ascii="Calibri" w:eastAsia="Calibri" w:hAnsi="Calibri" w:cs="Times New Roman"/>
          <w:lang w:eastAsia="nl-NL"/>
        </w:rPr>
        <w:t xml:space="preserve"> stil;</w:t>
      </w:r>
      <w:r w:rsidRPr="00A033CB">
        <w:rPr>
          <w:rFonts w:ascii="Calibri" w:eastAsia="Calibri" w:hAnsi="Calibri" w:cs="Times New Roman"/>
          <w:lang w:eastAsia="nl-NL"/>
        </w:rPr>
        <w:br/>
        <w:t xml:space="preserve">Ik </w:t>
      </w:r>
      <w:r w:rsidRPr="00A033CB">
        <w:rPr>
          <w:rFonts w:ascii="Calibri" w:eastAsia="Calibri" w:hAnsi="Calibri" w:cs="Times New Roman"/>
          <w:i/>
          <w:iCs/>
          <w:lang w:eastAsia="nl-NL"/>
        </w:rPr>
        <w:t>wacht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op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Hem;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Zij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hulp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zal</w:t>
      </w:r>
      <w:r w:rsidRPr="00A033CB">
        <w:rPr>
          <w:rFonts w:ascii="Calibri" w:eastAsia="Calibri" w:hAnsi="Calibri" w:cs="Times New Roman"/>
          <w:lang w:eastAsia="nl-NL"/>
        </w:rPr>
        <w:t xml:space="preserve"> blijken.</w:t>
      </w:r>
      <w:r w:rsidRPr="00A033CB">
        <w:rPr>
          <w:rFonts w:ascii="Calibri" w:eastAsia="Calibri" w:hAnsi="Calibri" w:cs="Times New Roman"/>
          <w:lang w:eastAsia="nl-NL"/>
        </w:rPr>
        <w:br/>
        <w:t xml:space="preserve">Hij </w:t>
      </w:r>
      <w:r w:rsidRPr="00A033CB">
        <w:rPr>
          <w:rFonts w:ascii="Calibri" w:eastAsia="Calibri" w:hAnsi="Calibri" w:cs="Times New Roman"/>
          <w:i/>
          <w:iCs/>
          <w:lang w:eastAsia="nl-NL"/>
        </w:rPr>
        <w:t>is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mijn</w:t>
      </w:r>
      <w:r w:rsidRPr="00A033CB">
        <w:rPr>
          <w:rFonts w:ascii="Calibri" w:eastAsia="Calibri" w:hAnsi="Calibri" w:cs="Times New Roman"/>
          <w:lang w:eastAsia="nl-NL"/>
        </w:rPr>
        <w:t xml:space="preserve"> rots, </w:t>
      </w:r>
      <w:r w:rsidRPr="00A033CB">
        <w:rPr>
          <w:rFonts w:ascii="Calibri" w:eastAsia="Calibri" w:hAnsi="Calibri" w:cs="Times New Roman"/>
          <w:i/>
          <w:iCs/>
          <w:lang w:eastAsia="nl-NL"/>
        </w:rPr>
        <w:t>mijn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heil</w:t>
      </w:r>
      <w:r w:rsidRPr="00A033CB">
        <w:rPr>
          <w:rFonts w:ascii="Calibri" w:eastAsia="Calibri" w:hAnsi="Calibri" w:cs="Times New Roman"/>
          <w:lang w:eastAsia="nl-NL"/>
        </w:rPr>
        <w:t xml:space="preserve"> in nood,</w:t>
      </w:r>
      <w:r w:rsidRPr="00A033CB">
        <w:rPr>
          <w:rFonts w:ascii="Calibri" w:eastAsia="Calibri" w:hAnsi="Calibri" w:cs="Times New Roman"/>
          <w:lang w:eastAsia="nl-NL"/>
        </w:rPr>
        <w:br/>
        <w:t xml:space="preserve">Mijn </w:t>
      </w:r>
      <w:r w:rsidRPr="00A033CB">
        <w:rPr>
          <w:rFonts w:ascii="Calibri" w:eastAsia="Calibri" w:hAnsi="Calibri" w:cs="Times New Roman"/>
          <w:i/>
          <w:iCs/>
          <w:lang w:eastAsia="nl-NL"/>
        </w:rPr>
        <w:t>hoog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vertrek;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Zijn</w:t>
      </w:r>
      <w:r w:rsidRPr="00A033CB">
        <w:rPr>
          <w:rFonts w:ascii="Calibri" w:eastAsia="Calibri" w:hAnsi="Calibri" w:cs="Times New Roman"/>
          <w:lang w:eastAsia="nl-NL"/>
        </w:rPr>
        <w:t xml:space="preserve"> macht is groot;</w:t>
      </w:r>
      <w:r w:rsidRPr="00A033CB">
        <w:rPr>
          <w:rFonts w:ascii="Calibri" w:eastAsia="Calibri" w:hAnsi="Calibri" w:cs="Times New Roman"/>
          <w:lang w:eastAsia="nl-NL"/>
        </w:rPr>
        <w:br/>
        <w:t xml:space="preserve">Ik </w:t>
      </w:r>
      <w:r w:rsidRPr="00A033CB">
        <w:rPr>
          <w:rFonts w:ascii="Calibri" w:eastAsia="Calibri" w:hAnsi="Calibri" w:cs="Times New Roman"/>
          <w:i/>
          <w:iCs/>
          <w:lang w:eastAsia="nl-NL"/>
        </w:rPr>
        <w:t>zal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noch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proofErr w:type="spellStart"/>
      <w:r w:rsidRPr="00A033CB">
        <w:rPr>
          <w:rFonts w:ascii="Calibri" w:eastAsia="Calibri" w:hAnsi="Calibri" w:cs="Times New Roman"/>
          <w:i/>
          <w:iCs/>
          <w:lang w:eastAsia="nl-NL"/>
        </w:rPr>
        <w:t>wank'len</w:t>
      </w:r>
      <w:proofErr w:type="spellEnd"/>
      <w:r w:rsidRPr="00A033CB">
        <w:rPr>
          <w:rFonts w:ascii="Calibri" w:eastAsia="Calibri" w:hAnsi="Calibri" w:cs="Times New Roman"/>
          <w:i/>
          <w:iCs/>
          <w:lang w:eastAsia="nl-NL"/>
        </w:rPr>
        <w:t>,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noch</w:t>
      </w:r>
      <w:r w:rsidRPr="00A033CB">
        <w:rPr>
          <w:rFonts w:ascii="Calibri" w:eastAsia="Calibri" w:hAnsi="Calibri" w:cs="Times New Roman"/>
          <w:lang w:eastAsia="nl-NL"/>
        </w:rPr>
        <w:t xml:space="preserve"> </w:t>
      </w:r>
      <w:r w:rsidRPr="00A033CB">
        <w:rPr>
          <w:rFonts w:ascii="Calibri" w:eastAsia="Calibri" w:hAnsi="Calibri" w:cs="Times New Roman"/>
          <w:i/>
          <w:iCs/>
          <w:lang w:eastAsia="nl-NL"/>
        </w:rPr>
        <w:t>be</w:t>
      </w:r>
      <w:r w:rsidRPr="00A033CB">
        <w:rPr>
          <w:rFonts w:ascii="Calibri" w:eastAsia="Calibri" w:hAnsi="Calibri" w:cs="Times New Roman"/>
          <w:lang w:eastAsia="nl-NL"/>
        </w:rPr>
        <w:t>zwijken.</w:t>
      </w:r>
    </w:p>
    <w:p w14:paraId="197626A1" w14:textId="77777777" w:rsidR="00A033CB" w:rsidRDefault="00A033CB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1C9571D" w14:textId="06A595F2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14:paraId="441FBD57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0AF893A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14:paraId="393028A6" w14:textId="77777777"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14:paraId="07943316" w14:textId="54F9BFBB"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bookmarkStart w:id="1" w:name="_Hlk533752589"/>
      <w:r w:rsidR="003E697E">
        <w:rPr>
          <w:rFonts w:eastAsia="Times New Roman" w:cstheme="minorHAnsi"/>
          <w:b/>
          <w:lang w:eastAsia="nl-NL"/>
        </w:rPr>
        <w:t xml:space="preserve">Psalm </w:t>
      </w:r>
      <w:r w:rsidR="00AD1D08">
        <w:rPr>
          <w:rFonts w:eastAsia="Times New Roman" w:cstheme="minorHAnsi"/>
          <w:b/>
          <w:lang w:eastAsia="nl-NL"/>
        </w:rPr>
        <w:t>6</w:t>
      </w:r>
      <w:r w:rsidR="00A033CB">
        <w:rPr>
          <w:rFonts w:eastAsia="Times New Roman" w:cstheme="minorHAnsi"/>
          <w:b/>
          <w:lang w:eastAsia="nl-NL"/>
        </w:rPr>
        <w:t>2</w:t>
      </w:r>
      <w:r w:rsidR="00FC350B">
        <w:rPr>
          <w:rFonts w:eastAsia="Times New Roman" w:cstheme="minorHAnsi"/>
          <w:b/>
          <w:lang w:eastAsia="nl-NL"/>
        </w:rPr>
        <w:t xml:space="preserve">: </w:t>
      </w:r>
      <w:r w:rsidR="00A033CB">
        <w:rPr>
          <w:rFonts w:eastAsia="Times New Roman" w:cstheme="minorHAnsi"/>
          <w:b/>
          <w:lang w:eastAsia="nl-NL"/>
        </w:rPr>
        <w:t>5</w:t>
      </w:r>
      <w:r w:rsidR="00AD1D08">
        <w:rPr>
          <w:rFonts w:eastAsia="Times New Roman" w:cstheme="minorHAnsi"/>
          <w:b/>
          <w:lang w:eastAsia="nl-NL"/>
        </w:rPr>
        <w:t xml:space="preserve"> en </w:t>
      </w:r>
      <w:r w:rsidR="00A033CB">
        <w:rPr>
          <w:rFonts w:eastAsia="Times New Roman" w:cstheme="minorHAnsi"/>
          <w:b/>
          <w:lang w:eastAsia="nl-NL"/>
        </w:rPr>
        <w:t>7</w:t>
      </w:r>
      <w:r w:rsidR="00E21C87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(</w:t>
      </w:r>
      <w:r w:rsidR="00AD1D08">
        <w:rPr>
          <w:rFonts w:eastAsia="Times New Roman" w:cstheme="minorHAnsi"/>
          <w:b/>
          <w:lang w:eastAsia="nl-NL"/>
        </w:rPr>
        <w:t>OB</w:t>
      </w:r>
      <w:r w:rsidR="00FC350B">
        <w:rPr>
          <w:rFonts w:eastAsia="Times New Roman" w:cstheme="minorHAnsi"/>
          <w:b/>
          <w:lang w:eastAsia="nl-NL"/>
        </w:rPr>
        <w:t>)</w:t>
      </w:r>
      <w:r w:rsidR="00FC350B" w:rsidRPr="00844B5A">
        <w:rPr>
          <w:rFonts w:eastAsia="Times New Roman" w:cstheme="minorHAnsi"/>
          <w:b/>
          <w:lang w:eastAsia="nl-NL"/>
        </w:rPr>
        <w:t xml:space="preserve"> </w:t>
      </w:r>
      <w:bookmarkEnd w:id="1"/>
    </w:p>
    <w:p w14:paraId="5B78911B" w14:textId="77777777" w:rsidR="00292339" w:rsidRPr="00292339" w:rsidRDefault="00292339" w:rsidP="0029233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B63A8E7" w14:textId="77777777"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  <w:sectPr w:rsidR="00292339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9537590" w14:textId="2EFDA184" w:rsidR="00E21C87" w:rsidRPr="00E21C87" w:rsidRDefault="00006BEC" w:rsidP="00E21C87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5</w:t>
      </w:r>
    </w:p>
    <w:p w14:paraId="6C7A7460" w14:textId="0D0F1B4F" w:rsidR="00006BEC" w:rsidRDefault="00006BEC" w:rsidP="00E21C87">
      <w:pPr>
        <w:spacing w:after="0" w:line="240" w:lineRule="auto"/>
        <w:rPr>
          <w:rFonts w:eastAsia="Times New Roman" w:cstheme="minorHAnsi"/>
          <w:lang w:eastAsia="nl-NL"/>
        </w:rPr>
      </w:pPr>
      <w:r w:rsidRPr="00006BEC">
        <w:rPr>
          <w:rFonts w:eastAsia="Times New Roman" w:cstheme="minorHAnsi"/>
          <w:lang w:eastAsia="nl-NL"/>
        </w:rPr>
        <w:t xml:space="preserve">In God is al </w:t>
      </w:r>
      <w:r w:rsidRPr="00006BEC">
        <w:rPr>
          <w:rFonts w:eastAsia="Times New Roman" w:cstheme="minorHAnsi"/>
          <w:i/>
          <w:iCs/>
          <w:lang w:eastAsia="nl-NL"/>
        </w:rPr>
        <w:t>mij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heil,</w:t>
      </w:r>
      <w:r w:rsidRPr="00006BEC">
        <w:rPr>
          <w:rFonts w:eastAsia="Times New Roman" w:cstheme="minorHAnsi"/>
          <w:lang w:eastAsia="nl-NL"/>
        </w:rPr>
        <w:t xml:space="preserve"> mijn eer,</w:t>
      </w:r>
      <w:r w:rsidRPr="00006BEC">
        <w:rPr>
          <w:rFonts w:eastAsia="Times New Roman" w:cstheme="minorHAnsi"/>
          <w:lang w:eastAsia="nl-NL"/>
        </w:rPr>
        <w:br/>
        <w:t xml:space="preserve">Mijn </w:t>
      </w:r>
      <w:r w:rsidRPr="00006BEC">
        <w:rPr>
          <w:rFonts w:eastAsia="Times New Roman" w:cstheme="minorHAnsi"/>
          <w:i/>
          <w:iCs/>
          <w:lang w:eastAsia="nl-NL"/>
        </w:rPr>
        <w:t>sterke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rots,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mij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tegen</w:t>
      </w:r>
      <w:r w:rsidRPr="00006BEC">
        <w:rPr>
          <w:rFonts w:eastAsia="Times New Roman" w:cstheme="minorHAnsi"/>
          <w:lang w:eastAsia="nl-NL"/>
        </w:rPr>
        <w:t>weer;</w:t>
      </w:r>
      <w:r w:rsidRPr="00006BEC">
        <w:rPr>
          <w:rFonts w:eastAsia="Times New Roman" w:cstheme="minorHAnsi"/>
          <w:lang w:eastAsia="nl-NL"/>
        </w:rPr>
        <w:br/>
        <w:t xml:space="preserve">God </w:t>
      </w:r>
      <w:r w:rsidRPr="00006BEC">
        <w:rPr>
          <w:rFonts w:eastAsia="Times New Roman" w:cstheme="minorHAnsi"/>
          <w:i/>
          <w:iCs/>
          <w:lang w:eastAsia="nl-NL"/>
        </w:rPr>
        <w:t>is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mij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toevluch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i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het</w:t>
      </w:r>
      <w:r w:rsidRPr="00006BEC">
        <w:rPr>
          <w:rFonts w:eastAsia="Times New Roman" w:cstheme="minorHAnsi"/>
          <w:lang w:eastAsia="nl-NL"/>
        </w:rPr>
        <w:t xml:space="preserve"> lijden.</w:t>
      </w:r>
      <w:r w:rsidRPr="00006BEC">
        <w:rPr>
          <w:rFonts w:eastAsia="Times New Roman" w:cstheme="minorHAnsi"/>
          <w:lang w:eastAsia="nl-NL"/>
        </w:rPr>
        <w:br/>
        <w:t>Ver</w:t>
      </w:r>
      <w:r w:rsidRPr="00006BEC">
        <w:rPr>
          <w:rFonts w:eastAsia="Times New Roman" w:cstheme="minorHAnsi"/>
          <w:i/>
          <w:iCs/>
          <w:lang w:eastAsia="nl-NL"/>
        </w:rPr>
        <w:t>trouw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op</w:t>
      </w:r>
      <w:r w:rsidRPr="00006BEC">
        <w:rPr>
          <w:rFonts w:eastAsia="Times New Roman" w:cstheme="minorHAnsi"/>
          <w:lang w:eastAsia="nl-NL"/>
        </w:rPr>
        <w:t xml:space="preserve"> Hem, </w:t>
      </w:r>
      <w:r w:rsidRPr="00006BEC">
        <w:rPr>
          <w:rFonts w:eastAsia="Times New Roman" w:cstheme="minorHAnsi"/>
          <w:i/>
          <w:iCs/>
          <w:lang w:eastAsia="nl-NL"/>
        </w:rPr>
        <w:t>o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volk,</w:t>
      </w:r>
      <w:r w:rsidRPr="00006BEC">
        <w:rPr>
          <w:rFonts w:eastAsia="Times New Roman" w:cstheme="minorHAnsi"/>
          <w:lang w:eastAsia="nl-NL"/>
        </w:rPr>
        <w:t xml:space="preserve"> in smart,</w:t>
      </w:r>
      <w:r w:rsidRPr="00006BEC">
        <w:rPr>
          <w:rFonts w:eastAsia="Times New Roman" w:cstheme="minorHAnsi"/>
          <w:lang w:eastAsia="nl-NL"/>
        </w:rPr>
        <w:br/>
        <w:t xml:space="preserve">Stort </w:t>
      </w:r>
      <w:r w:rsidRPr="00006BEC">
        <w:rPr>
          <w:rFonts w:eastAsia="Times New Roman" w:cstheme="minorHAnsi"/>
          <w:i/>
          <w:iCs/>
          <w:lang w:eastAsia="nl-NL"/>
        </w:rPr>
        <w:t>voor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Hem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ui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uw</w:t>
      </w:r>
      <w:r w:rsidRPr="00006BEC">
        <w:rPr>
          <w:rFonts w:eastAsia="Times New Roman" w:cstheme="minorHAnsi"/>
          <w:lang w:eastAsia="nl-NL"/>
        </w:rPr>
        <w:t xml:space="preserve"> ganse hart:</w:t>
      </w:r>
      <w:r w:rsidRPr="00006BEC">
        <w:rPr>
          <w:rFonts w:eastAsia="Times New Roman" w:cstheme="minorHAnsi"/>
          <w:lang w:eastAsia="nl-NL"/>
        </w:rPr>
        <w:br/>
        <w:t xml:space="preserve">God </w:t>
      </w:r>
      <w:r w:rsidRPr="00006BEC">
        <w:rPr>
          <w:rFonts w:eastAsia="Times New Roman" w:cstheme="minorHAnsi"/>
          <w:i/>
          <w:iCs/>
          <w:lang w:eastAsia="nl-NL"/>
        </w:rPr>
        <w:t>is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ee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toevluch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t' allen</w:t>
      </w:r>
      <w:r w:rsidRPr="00006BEC">
        <w:rPr>
          <w:rFonts w:eastAsia="Times New Roman" w:cstheme="minorHAnsi"/>
          <w:lang w:eastAsia="nl-NL"/>
        </w:rPr>
        <w:t xml:space="preserve"> tijde.</w:t>
      </w:r>
    </w:p>
    <w:p w14:paraId="440BD537" w14:textId="0F952D97" w:rsidR="00E21C87" w:rsidRPr="00E21C87" w:rsidRDefault="00006BEC" w:rsidP="00E21C87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7</w:t>
      </w:r>
    </w:p>
    <w:p w14:paraId="264113AE" w14:textId="5BE212FA" w:rsidR="00EF6D40" w:rsidRDefault="00006BEC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 w:rsidRPr="00006BEC">
        <w:rPr>
          <w:rFonts w:eastAsia="Times New Roman" w:cstheme="minorHAnsi"/>
          <w:lang w:eastAsia="nl-NL"/>
        </w:rPr>
        <w:t xml:space="preserve">Vertrouwt, wat uw </w:t>
      </w:r>
      <w:r w:rsidRPr="00006BEC">
        <w:rPr>
          <w:rFonts w:eastAsia="Times New Roman" w:cstheme="minorHAnsi"/>
          <w:i/>
          <w:iCs/>
          <w:lang w:eastAsia="nl-NL"/>
        </w:rPr>
        <w:t>begeert'</w:t>
      </w:r>
      <w:r w:rsidRPr="00006BEC">
        <w:rPr>
          <w:rFonts w:eastAsia="Times New Roman" w:cstheme="minorHAnsi"/>
          <w:lang w:eastAsia="nl-NL"/>
        </w:rPr>
        <w:t xml:space="preserve"> ook zij,</w:t>
      </w:r>
      <w:r w:rsidRPr="00006BEC">
        <w:rPr>
          <w:rFonts w:eastAsia="Times New Roman" w:cstheme="minorHAnsi"/>
          <w:lang w:eastAsia="nl-NL"/>
        </w:rPr>
        <w:br/>
        <w:t xml:space="preserve">Nooit </w:t>
      </w:r>
      <w:r w:rsidRPr="00006BEC">
        <w:rPr>
          <w:rFonts w:eastAsia="Times New Roman" w:cstheme="minorHAnsi"/>
          <w:i/>
          <w:iCs/>
          <w:lang w:eastAsia="nl-NL"/>
        </w:rPr>
        <w:t>op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geweld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of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rove</w:t>
      </w:r>
      <w:r w:rsidRPr="00006BEC">
        <w:rPr>
          <w:rFonts w:eastAsia="Times New Roman" w:cstheme="minorHAnsi"/>
          <w:lang w:eastAsia="nl-NL"/>
        </w:rPr>
        <w:t>rij,</w:t>
      </w:r>
      <w:r w:rsidRPr="00006BEC">
        <w:rPr>
          <w:rFonts w:eastAsia="Times New Roman" w:cstheme="minorHAnsi"/>
          <w:lang w:eastAsia="nl-NL"/>
        </w:rPr>
        <w:br/>
        <w:t xml:space="preserve">En </w:t>
      </w:r>
      <w:r w:rsidRPr="00006BEC">
        <w:rPr>
          <w:rFonts w:eastAsia="Times New Roman" w:cstheme="minorHAnsi"/>
          <w:i/>
          <w:iCs/>
          <w:lang w:eastAsia="nl-NL"/>
        </w:rPr>
        <w:t>word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nie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ijdel,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als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't ver</w:t>
      </w:r>
      <w:r w:rsidRPr="00006BEC">
        <w:rPr>
          <w:rFonts w:eastAsia="Times New Roman" w:cstheme="minorHAnsi"/>
          <w:lang w:eastAsia="nl-NL"/>
        </w:rPr>
        <w:t>mogen</w:t>
      </w:r>
      <w:r w:rsidRPr="00006BEC">
        <w:rPr>
          <w:rFonts w:eastAsia="Times New Roman" w:cstheme="minorHAnsi"/>
          <w:lang w:eastAsia="nl-NL"/>
        </w:rPr>
        <w:br/>
        <w:t>Ge</w:t>
      </w:r>
      <w:r w:rsidRPr="00006BEC">
        <w:rPr>
          <w:rFonts w:eastAsia="Times New Roman" w:cstheme="minorHAnsi"/>
          <w:i/>
          <w:iCs/>
          <w:lang w:eastAsia="nl-NL"/>
        </w:rPr>
        <w:t>durig</w:t>
      </w:r>
      <w:r w:rsidRPr="00006BEC">
        <w:rPr>
          <w:rFonts w:eastAsia="Times New Roman" w:cstheme="minorHAnsi"/>
          <w:lang w:eastAsia="nl-NL"/>
        </w:rPr>
        <w:t xml:space="preserve"> aan</w:t>
      </w:r>
      <w:r w:rsidRPr="00006BEC">
        <w:rPr>
          <w:rFonts w:eastAsia="Times New Roman" w:cstheme="minorHAnsi"/>
          <w:i/>
          <w:iCs/>
          <w:lang w:eastAsia="nl-NL"/>
        </w:rPr>
        <w:t>wast;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waakt</w:t>
      </w:r>
      <w:r w:rsidRPr="00006BEC">
        <w:rPr>
          <w:rFonts w:eastAsia="Times New Roman" w:cstheme="minorHAnsi"/>
          <w:lang w:eastAsia="nl-NL"/>
        </w:rPr>
        <w:t xml:space="preserve"> en let.</w:t>
      </w:r>
      <w:r w:rsidRPr="00006BEC">
        <w:rPr>
          <w:rFonts w:eastAsia="Times New Roman" w:cstheme="minorHAnsi"/>
          <w:lang w:eastAsia="nl-NL"/>
        </w:rPr>
        <w:br/>
        <w:t xml:space="preserve">Dat </w:t>
      </w:r>
      <w:r w:rsidRPr="00006BEC">
        <w:rPr>
          <w:rFonts w:eastAsia="Times New Roman" w:cstheme="minorHAnsi"/>
          <w:i/>
          <w:iCs/>
          <w:lang w:eastAsia="nl-NL"/>
        </w:rPr>
        <w:t>gij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he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har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er</w:t>
      </w:r>
      <w:r w:rsidRPr="00006BEC">
        <w:rPr>
          <w:rFonts w:eastAsia="Times New Roman" w:cstheme="minorHAnsi"/>
          <w:lang w:eastAsia="nl-NL"/>
        </w:rPr>
        <w:t xml:space="preserve"> nooit op zet;</w:t>
      </w:r>
      <w:r w:rsidRPr="00006BEC">
        <w:rPr>
          <w:rFonts w:eastAsia="Times New Roman" w:cstheme="minorHAnsi"/>
          <w:lang w:eastAsia="nl-NL"/>
        </w:rPr>
        <w:br/>
        <w:t xml:space="preserve">Zo </w:t>
      </w:r>
      <w:r w:rsidRPr="00006BEC">
        <w:rPr>
          <w:rFonts w:eastAsia="Times New Roman" w:cstheme="minorHAnsi"/>
          <w:i/>
          <w:iCs/>
          <w:lang w:eastAsia="nl-NL"/>
        </w:rPr>
        <w:t>wordt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ge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door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gee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schijn</w:t>
      </w:r>
      <w:r w:rsidRPr="00006BEC">
        <w:rPr>
          <w:rFonts w:eastAsia="Times New Roman" w:cstheme="minorHAnsi"/>
          <w:lang w:eastAsia="nl-NL"/>
        </w:rPr>
        <w:t xml:space="preserve"> </w:t>
      </w:r>
      <w:r w:rsidRPr="00006BEC">
        <w:rPr>
          <w:rFonts w:eastAsia="Times New Roman" w:cstheme="minorHAnsi"/>
          <w:i/>
          <w:iCs/>
          <w:lang w:eastAsia="nl-NL"/>
        </w:rPr>
        <w:t>be</w:t>
      </w:r>
      <w:r w:rsidRPr="00006BEC">
        <w:rPr>
          <w:rFonts w:eastAsia="Times New Roman" w:cstheme="minorHAnsi"/>
          <w:lang w:eastAsia="nl-NL"/>
        </w:rPr>
        <w:t>drogen.</w:t>
      </w:r>
    </w:p>
    <w:p w14:paraId="00B735BC" w14:textId="77777777" w:rsidR="00CC30EE" w:rsidRDefault="00CC30EE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99CC8BD" w14:textId="02A14A97" w:rsidR="00D16211" w:rsidRDefault="00D16211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14:paraId="2465A10B" w14:textId="77777777" w:rsidR="00A033CB" w:rsidRDefault="00A033CB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A033CB" w:rsidSect="00A033C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ECDBBEB" w14:textId="0C3D3D4E"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</w:p>
    <w:p w14:paraId="35AF2E97" w14:textId="77777777"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29300AF4" w14:textId="77777777" w:rsidR="00006BEC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2" w:name="_Hlk522898255"/>
      <w:r w:rsidRPr="00D517BD">
        <w:rPr>
          <w:rFonts w:eastAsia="Times New Roman" w:cstheme="minorHAnsi"/>
          <w:b/>
          <w:lang w:eastAsia="nl-NL"/>
        </w:rPr>
        <w:t>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3E697E">
        <w:rPr>
          <w:rFonts w:eastAsia="Times New Roman" w:cstheme="minorHAnsi"/>
          <w:b/>
          <w:lang w:eastAsia="nl-NL"/>
        </w:rPr>
        <w:t xml:space="preserve">Psalm </w:t>
      </w:r>
      <w:r w:rsidR="00006BEC">
        <w:rPr>
          <w:rFonts w:eastAsia="Times New Roman" w:cstheme="minorHAnsi"/>
          <w:b/>
          <w:lang w:eastAsia="nl-NL"/>
        </w:rPr>
        <w:t>118</w:t>
      </w:r>
      <w:r w:rsidR="00F7154D">
        <w:rPr>
          <w:rFonts w:eastAsia="Times New Roman" w:cstheme="minorHAnsi"/>
          <w:b/>
          <w:lang w:eastAsia="nl-NL"/>
        </w:rPr>
        <w:t>:</w:t>
      </w:r>
      <w:r w:rsidR="00006BEC">
        <w:rPr>
          <w:rFonts w:eastAsia="Times New Roman" w:cstheme="minorHAnsi"/>
          <w:b/>
          <w:lang w:eastAsia="nl-NL"/>
        </w:rPr>
        <w:t xml:space="preserve"> 14</w:t>
      </w:r>
      <w:r w:rsidR="00D16211">
        <w:rPr>
          <w:rFonts w:eastAsia="Times New Roman" w:cstheme="minorHAnsi"/>
          <w:b/>
          <w:lang w:eastAsia="nl-NL"/>
        </w:rPr>
        <w:t xml:space="preserve"> </w:t>
      </w:r>
      <w:r w:rsidR="00C57806">
        <w:rPr>
          <w:rFonts w:eastAsia="Times New Roman" w:cstheme="minorHAnsi"/>
          <w:b/>
          <w:lang w:eastAsia="nl-NL"/>
        </w:rPr>
        <w:t>(OB)</w:t>
      </w:r>
    </w:p>
    <w:p w14:paraId="1C8A969A" w14:textId="33210D01" w:rsidR="00D16211" w:rsidRPr="00D16211" w:rsidRDefault="00D16211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0BC044D3" w14:textId="77777777" w:rsidR="001C194F" w:rsidRDefault="001C194F" w:rsidP="00844B5A">
      <w:pPr>
        <w:spacing w:after="0" w:line="240" w:lineRule="auto"/>
        <w:rPr>
          <w:rFonts w:eastAsia="Times New Roman" w:cstheme="minorHAnsi"/>
          <w:lang w:eastAsia="nl-NL"/>
        </w:rPr>
        <w:sectPr w:rsidR="001C194F" w:rsidSect="00006BEC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8C0D74B" w14:textId="6EF85622" w:rsidR="004C4F5D" w:rsidRDefault="00006BEC" w:rsidP="00844B5A">
      <w:pPr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  <w:r w:rsidRPr="00006BEC">
        <w:rPr>
          <w:rFonts w:ascii="Calibri" w:hAnsi="Calibri" w:cs="Calibri"/>
          <w:color w:val="000000"/>
          <w:shd w:val="clear" w:color="auto" w:fill="FFFFFF"/>
        </w:rPr>
        <w:t xml:space="preserve">Gij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zijt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mijn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od,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U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zal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ik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loven,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>Ver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hogen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Uwe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majesteit;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 xml:space="preserve">Mijn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od,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niets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aat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Uw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roem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te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boven;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 xml:space="preserve">U </w:t>
      </w:r>
      <w:proofErr w:type="spellStart"/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prijz</w:t>
      </w:r>
      <w:proofErr w:type="spellEnd"/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'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ik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tot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in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eeuwig</w:t>
      </w:r>
      <w:r w:rsidRPr="00006BEC">
        <w:rPr>
          <w:rFonts w:ascii="Calibri" w:hAnsi="Calibri" w:cs="Calibri"/>
          <w:color w:val="000000"/>
          <w:shd w:val="clear" w:color="auto" w:fill="FFFFFF"/>
        </w:rPr>
        <w:t>heid.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 xml:space="preserve">Laat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ieder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's HEEREN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oedheid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loven,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 xml:space="preserve">Want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oed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is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d' Opper</w:t>
      </w:r>
      <w:r w:rsidRPr="00006BEC">
        <w:rPr>
          <w:rFonts w:ascii="Calibri" w:hAnsi="Calibri" w:cs="Calibri"/>
          <w:color w:val="000000"/>
          <w:shd w:val="clear" w:color="auto" w:fill="FFFFFF"/>
        </w:rPr>
        <w:t>majesteit;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 xml:space="preserve">Zijn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oedheid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aat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het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al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te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boven;</w:t>
      </w:r>
      <w:r w:rsidRPr="00006BEC">
        <w:rPr>
          <w:rFonts w:ascii="Calibri" w:hAnsi="Calibri" w:cs="Calibri"/>
          <w:color w:val="000000"/>
          <w:shd w:val="clear" w:color="auto" w:fill="FFFFFF"/>
        </w:rPr>
        <w:br/>
        <w:t xml:space="preserve">Zijn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goedheid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duurt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in</w:t>
      </w:r>
      <w:r w:rsidRPr="00006BEC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006BEC">
        <w:rPr>
          <w:rFonts w:ascii="Calibri" w:hAnsi="Calibri" w:cs="Calibri"/>
          <w:i/>
          <w:iCs/>
          <w:color w:val="000000"/>
          <w:shd w:val="clear" w:color="auto" w:fill="FFFFFF"/>
        </w:rPr>
        <w:t>eeuwig</w:t>
      </w:r>
      <w:r w:rsidRPr="00006BEC">
        <w:rPr>
          <w:rFonts w:ascii="Calibri" w:hAnsi="Calibri" w:cs="Calibri"/>
          <w:color w:val="000000"/>
          <w:shd w:val="clear" w:color="auto" w:fill="FFFFFF"/>
        </w:rPr>
        <w:t>heid!</w:t>
      </w:r>
    </w:p>
    <w:p w14:paraId="480D538E" w14:textId="77777777" w:rsidR="00006BEC" w:rsidRDefault="00006BE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91051DB" w14:textId="77777777" w:rsidR="00F7154D" w:rsidRDefault="00F7154D" w:rsidP="00844B5A">
      <w:pPr>
        <w:spacing w:after="0" w:line="240" w:lineRule="auto"/>
        <w:rPr>
          <w:rFonts w:eastAsia="Times New Roman" w:cstheme="minorHAnsi"/>
          <w:lang w:eastAsia="nl-NL"/>
        </w:rPr>
        <w:sectPr w:rsidR="00F7154D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bookmarkEnd w:id="2"/>
    <w:p w14:paraId="122110D5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F7154D">
        <w:rPr>
          <w:rFonts w:eastAsia="Times New Roman" w:cstheme="minorHAnsi"/>
          <w:b/>
          <w:lang w:eastAsia="nl-NL"/>
        </w:rPr>
        <w:t xml:space="preserve">de leid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14:paraId="198F7FCB" w14:textId="77777777"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028AC9C" w14:textId="5475A1CE" w:rsidR="00006BEC" w:rsidRDefault="00006BEC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14:paraId="3FCD4735" w14:textId="77777777" w:rsidR="005147F7" w:rsidRDefault="005147F7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14:paraId="22D8C11D" w14:textId="54EFB982" w:rsidR="00844B5A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F7154D">
        <w:rPr>
          <w:rFonts w:asciiTheme="minorHAnsi" w:hAnsiTheme="minorHAnsi" w:cstheme="minorHAnsi"/>
          <w:b/>
          <w:sz w:val="22"/>
          <w:szCs w:val="22"/>
        </w:rPr>
        <w:lastRenderedPageBreak/>
        <w:t>Schriftlezing:</w:t>
      </w:r>
      <w:r w:rsidR="00AA3ABD" w:rsidRPr="00F7154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16211">
        <w:rPr>
          <w:rFonts w:asciiTheme="minorHAnsi" w:hAnsiTheme="minorHAnsi" w:cstheme="minorHAnsi"/>
          <w:b/>
          <w:sz w:val="22"/>
          <w:szCs w:val="22"/>
        </w:rPr>
        <w:t>Ma</w:t>
      </w:r>
      <w:r w:rsidR="00006BEC">
        <w:rPr>
          <w:rFonts w:asciiTheme="minorHAnsi" w:hAnsiTheme="minorHAnsi" w:cstheme="minorHAnsi"/>
          <w:b/>
          <w:sz w:val="22"/>
          <w:szCs w:val="22"/>
        </w:rPr>
        <w:t>rcus</w:t>
      </w:r>
      <w:r w:rsidR="00D1621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06BEC">
        <w:rPr>
          <w:rFonts w:asciiTheme="minorHAnsi" w:hAnsiTheme="minorHAnsi" w:cstheme="minorHAnsi"/>
          <w:b/>
          <w:sz w:val="22"/>
          <w:szCs w:val="22"/>
        </w:rPr>
        <w:t>1</w:t>
      </w:r>
      <w:r w:rsidR="00D16211">
        <w:rPr>
          <w:rFonts w:asciiTheme="minorHAnsi" w:hAnsiTheme="minorHAnsi" w:cstheme="minorHAnsi"/>
          <w:b/>
          <w:sz w:val="22"/>
          <w:szCs w:val="22"/>
        </w:rPr>
        <w:t>2: 1</w:t>
      </w:r>
      <w:r w:rsidR="00006BEC">
        <w:rPr>
          <w:rFonts w:asciiTheme="minorHAnsi" w:hAnsiTheme="minorHAnsi" w:cstheme="minorHAnsi"/>
          <w:b/>
          <w:sz w:val="22"/>
          <w:szCs w:val="22"/>
        </w:rPr>
        <w:t xml:space="preserve">3 </w:t>
      </w:r>
      <w:r w:rsidR="00D16211">
        <w:rPr>
          <w:rFonts w:asciiTheme="minorHAnsi" w:hAnsiTheme="minorHAnsi" w:cstheme="minorHAnsi"/>
          <w:b/>
          <w:sz w:val="22"/>
          <w:szCs w:val="22"/>
        </w:rPr>
        <w:t>-</w:t>
      </w:r>
      <w:r w:rsidR="00006BE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16211">
        <w:rPr>
          <w:rFonts w:asciiTheme="minorHAnsi" w:hAnsiTheme="minorHAnsi" w:cstheme="minorHAnsi"/>
          <w:b/>
          <w:sz w:val="22"/>
          <w:szCs w:val="22"/>
        </w:rPr>
        <w:t>1</w:t>
      </w:r>
      <w:r w:rsidR="00006BEC">
        <w:rPr>
          <w:rFonts w:asciiTheme="minorHAnsi" w:hAnsiTheme="minorHAnsi" w:cstheme="minorHAnsi"/>
          <w:b/>
          <w:sz w:val="22"/>
          <w:szCs w:val="22"/>
        </w:rPr>
        <w:t>7</w:t>
      </w:r>
    </w:p>
    <w:p w14:paraId="70754BB3" w14:textId="77777777" w:rsidR="00A24F9E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9066B38" w14:textId="77777777" w:rsidR="00006BEC" w:rsidRPr="00006BEC" w:rsidRDefault="00006BEC" w:rsidP="00006BEC">
      <w:pPr>
        <w:pStyle w:val="p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006BEC">
        <w:rPr>
          <w:rStyle w:val="v511213"/>
          <w:rFonts w:asciiTheme="minorHAnsi" w:hAnsiTheme="minorHAnsi" w:cstheme="minorHAnsi"/>
          <w:sz w:val="22"/>
          <w:szCs w:val="22"/>
          <w:vertAlign w:val="superscript"/>
        </w:rPr>
        <w:t>13</w:t>
      </w:r>
      <w:r w:rsidRPr="00006BEC">
        <w:rPr>
          <w:rStyle w:val="v511213"/>
          <w:rFonts w:asciiTheme="minorHAnsi" w:hAnsiTheme="minorHAnsi" w:cstheme="minorHAnsi"/>
          <w:sz w:val="22"/>
          <w:szCs w:val="22"/>
        </w:rPr>
        <w:t xml:space="preserve">En zij stuurden enigen van de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Farizeeën</w:t>
      </w:r>
      <w:r w:rsidRPr="00006BEC">
        <w:rPr>
          <w:rStyle w:val="v511213"/>
          <w:rFonts w:asciiTheme="minorHAnsi" w:hAnsiTheme="minorHAnsi" w:cstheme="minorHAnsi"/>
          <w:sz w:val="22"/>
          <w:szCs w:val="22"/>
        </w:rPr>
        <w:t xml:space="preserve"> en van de </w:t>
      </w:r>
      <w:proofErr w:type="spellStart"/>
      <w:r w:rsidRPr="00006BEC">
        <w:rPr>
          <w:rStyle w:val="highlight"/>
          <w:rFonts w:asciiTheme="minorHAnsi" w:hAnsiTheme="minorHAnsi" w:cstheme="minorHAnsi"/>
          <w:sz w:val="22"/>
          <w:szCs w:val="22"/>
        </w:rPr>
        <w:t>Herodianen</w:t>
      </w:r>
      <w:proofErr w:type="spellEnd"/>
      <w:r w:rsidRPr="00006BEC">
        <w:rPr>
          <w:rStyle w:val="v511213"/>
          <w:rFonts w:asciiTheme="minorHAnsi" w:hAnsiTheme="minorHAnsi" w:cstheme="minorHAnsi"/>
          <w:sz w:val="22"/>
          <w:szCs w:val="22"/>
        </w:rPr>
        <w:t xml:space="preserve"> naar Hem toe om Hem op een woord te vangen.</w:t>
      </w:r>
    </w:p>
    <w:p w14:paraId="364C3AEE" w14:textId="77777777" w:rsidR="00006BEC" w:rsidRPr="00006BEC" w:rsidRDefault="00006BEC" w:rsidP="00006BEC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006BEC">
        <w:rPr>
          <w:rStyle w:val="v511214"/>
          <w:rFonts w:asciiTheme="minorHAnsi" w:hAnsiTheme="minorHAnsi" w:cstheme="minorHAnsi"/>
          <w:sz w:val="22"/>
          <w:szCs w:val="22"/>
          <w:vertAlign w:val="superscript"/>
        </w:rPr>
        <w:t>14</w:t>
      </w:r>
      <w:r w:rsidRPr="00006BEC">
        <w:rPr>
          <w:rStyle w:val="v511214"/>
          <w:rFonts w:asciiTheme="minorHAnsi" w:hAnsiTheme="minorHAnsi" w:cstheme="minorHAnsi"/>
          <w:sz w:val="22"/>
          <w:szCs w:val="22"/>
        </w:rPr>
        <w:t xml:space="preserve">Dezen nu kwamen en zeiden tegen Hem: Meester, wij weten dat U waarachtig bent en Zich door niemand laat beïnvloeden; want U ziet de persoon van de mensen niet aan, maar U onderwijst de weg van God in waarheid. Is het geoorloofd de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keizer</w:t>
      </w:r>
      <w:r w:rsidRPr="00006BEC">
        <w:rPr>
          <w:rStyle w:val="v511214"/>
          <w:rFonts w:asciiTheme="minorHAnsi" w:hAnsiTheme="minorHAnsi" w:cstheme="minorHAnsi"/>
          <w:sz w:val="22"/>
          <w:szCs w:val="22"/>
        </w:rPr>
        <w:t xml:space="preserve">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belasting</w:t>
      </w:r>
      <w:r w:rsidRPr="00006BEC">
        <w:rPr>
          <w:rStyle w:val="v511214"/>
          <w:rFonts w:asciiTheme="minorHAnsi" w:hAnsiTheme="minorHAnsi" w:cstheme="minorHAnsi"/>
          <w:sz w:val="22"/>
          <w:szCs w:val="22"/>
        </w:rPr>
        <w:t xml:space="preserve"> te betalen of niet? Moeten wij betalen of niet betalen?</w:t>
      </w:r>
    </w:p>
    <w:p w14:paraId="257D9268" w14:textId="77777777" w:rsidR="00006BEC" w:rsidRPr="00006BEC" w:rsidRDefault="00006BEC" w:rsidP="00006BEC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006BEC">
        <w:rPr>
          <w:rStyle w:val="v511215"/>
          <w:rFonts w:asciiTheme="minorHAnsi" w:hAnsiTheme="minorHAnsi" w:cstheme="minorHAnsi"/>
          <w:sz w:val="22"/>
          <w:szCs w:val="22"/>
          <w:vertAlign w:val="superscript"/>
        </w:rPr>
        <w:t>15</w:t>
      </w:r>
      <w:r w:rsidRPr="00006BEC">
        <w:rPr>
          <w:rStyle w:val="v511215"/>
          <w:rFonts w:asciiTheme="minorHAnsi" w:hAnsiTheme="minorHAnsi" w:cstheme="minorHAnsi"/>
          <w:sz w:val="22"/>
          <w:szCs w:val="22"/>
        </w:rPr>
        <w:t>Daar Hij echter hun huichelarij kende, zei Hij tegen hen: Waarom verzoekt u Mij? Breng Mij een penning,</w:t>
      </w:r>
      <w:r w:rsidRPr="00006BEC">
        <w:rPr>
          <w:rStyle w:val="tooltipstered"/>
          <w:rFonts w:asciiTheme="minorHAnsi" w:hAnsiTheme="minorHAnsi" w:cstheme="minorHAnsi"/>
          <w:sz w:val="22"/>
          <w:szCs w:val="22"/>
        </w:rPr>
        <w:t xml:space="preserve"> </w:t>
      </w:r>
      <w:r w:rsidRPr="00006BEC">
        <w:rPr>
          <w:rStyle w:val="v511215"/>
          <w:rFonts w:asciiTheme="minorHAnsi" w:hAnsiTheme="minorHAnsi" w:cstheme="minorHAnsi"/>
          <w:sz w:val="22"/>
          <w:szCs w:val="22"/>
        </w:rPr>
        <w:t xml:space="preserve">opdat Ik </w:t>
      </w:r>
      <w:r w:rsidRPr="00006BEC">
        <w:rPr>
          <w:rStyle w:val="it"/>
          <w:rFonts w:asciiTheme="minorHAnsi" w:hAnsiTheme="minorHAnsi" w:cstheme="minorHAnsi"/>
          <w:i/>
          <w:iCs/>
          <w:sz w:val="22"/>
          <w:szCs w:val="22"/>
        </w:rPr>
        <w:t>hem</w:t>
      </w:r>
      <w:r w:rsidRPr="00006BEC">
        <w:rPr>
          <w:rStyle w:val="v511215"/>
          <w:rFonts w:asciiTheme="minorHAnsi" w:hAnsiTheme="minorHAnsi" w:cstheme="minorHAnsi"/>
          <w:sz w:val="22"/>
          <w:szCs w:val="22"/>
        </w:rPr>
        <w:t xml:space="preserve"> bekijk.</w:t>
      </w:r>
    </w:p>
    <w:p w14:paraId="5D66605E" w14:textId="77777777" w:rsidR="00006BEC" w:rsidRPr="00006BEC" w:rsidRDefault="00006BEC" w:rsidP="00006BEC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006BEC">
        <w:rPr>
          <w:rStyle w:val="v511216"/>
          <w:rFonts w:asciiTheme="minorHAnsi" w:hAnsiTheme="minorHAnsi" w:cstheme="minorHAnsi"/>
          <w:sz w:val="22"/>
          <w:szCs w:val="22"/>
          <w:vertAlign w:val="superscript"/>
        </w:rPr>
        <w:t>16</w:t>
      </w:r>
      <w:r w:rsidRPr="00006BEC">
        <w:rPr>
          <w:rStyle w:val="v511216"/>
          <w:rFonts w:asciiTheme="minorHAnsi" w:hAnsiTheme="minorHAnsi" w:cstheme="minorHAnsi"/>
          <w:sz w:val="22"/>
          <w:szCs w:val="22"/>
        </w:rPr>
        <w:t xml:space="preserve">En zij brachten </w:t>
      </w:r>
      <w:r w:rsidRPr="00006BEC">
        <w:rPr>
          <w:rStyle w:val="it"/>
          <w:rFonts w:asciiTheme="minorHAnsi" w:hAnsiTheme="minorHAnsi" w:cstheme="minorHAnsi"/>
          <w:i/>
          <w:iCs/>
          <w:sz w:val="22"/>
          <w:szCs w:val="22"/>
        </w:rPr>
        <w:t>er een</w:t>
      </w:r>
      <w:r w:rsidRPr="00006BEC">
        <w:rPr>
          <w:rStyle w:val="v511216"/>
          <w:rFonts w:asciiTheme="minorHAnsi" w:hAnsiTheme="minorHAnsi" w:cstheme="minorHAnsi"/>
          <w:sz w:val="22"/>
          <w:szCs w:val="22"/>
        </w:rPr>
        <w:t xml:space="preserve">. En Hij zei tegen hen: Van wie is deze afbeelding en het opschrift? En zij zeiden tegen Hem: Van de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keizer</w:t>
      </w:r>
      <w:r w:rsidRPr="00006BEC">
        <w:rPr>
          <w:rStyle w:val="v511216"/>
          <w:rFonts w:asciiTheme="minorHAnsi" w:hAnsiTheme="minorHAnsi" w:cstheme="minorHAnsi"/>
          <w:sz w:val="22"/>
          <w:szCs w:val="22"/>
        </w:rPr>
        <w:t>.</w:t>
      </w:r>
    </w:p>
    <w:p w14:paraId="3B8BE604" w14:textId="77777777" w:rsidR="00006BEC" w:rsidRPr="00006BEC" w:rsidRDefault="00006BEC" w:rsidP="00006BEC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sz w:val="22"/>
          <w:szCs w:val="22"/>
        </w:rPr>
      </w:pPr>
      <w:r w:rsidRPr="00006BEC">
        <w:rPr>
          <w:rStyle w:val="v511217"/>
          <w:rFonts w:asciiTheme="minorHAnsi" w:hAnsiTheme="minorHAnsi" w:cstheme="minorHAnsi"/>
          <w:sz w:val="22"/>
          <w:szCs w:val="22"/>
          <w:vertAlign w:val="superscript"/>
        </w:rPr>
        <w:t>17</w:t>
      </w:r>
      <w:r w:rsidRPr="00006BEC">
        <w:rPr>
          <w:rStyle w:val="v511217"/>
          <w:rFonts w:asciiTheme="minorHAnsi" w:hAnsiTheme="minorHAnsi" w:cstheme="minorHAnsi"/>
          <w:sz w:val="22"/>
          <w:szCs w:val="22"/>
        </w:rPr>
        <w:t xml:space="preserve">Toen antwoordde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Jezus</w:t>
      </w:r>
      <w:r w:rsidRPr="00006BEC">
        <w:rPr>
          <w:rStyle w:val="v511217"/>
          <w:rFonts w:asciiTheme="minorHAnsi" w:hAnsiTheme="minorHAnsi" w:cstheme="minorHAnsi"/>
          <w:sz w:val="22"/>
          <w:szCs w:val="22"/>
        </w:rPr>
        <w:t xml:space="preserve"> hun: Geef dan aan de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keizer</w:t>
      </w:r>
      <w:r w:rsidRPr="00006BEC">
        <w:rPr>
          <w:rStyle w:val="v511217"/>
          <w:rFonts w:asciiTheme="minorHAnsi" w:hAnsiTheme="minorHAnsi" w:cstheme="minorHAnsi"/>
          <w:sz w:val="22"/>
          <w:szCs w:val="22"/>
        </w:rPr>
        <w:t xml:space="preserve"> wat van de </w:t>
      </w:r>
      <w:r w:rsidRPr="00006BEC">
        <w:rPr>
          <w:rStyle w:val="highlight"/>
          <w:rFonts w:asciiTheme="minorHAnsi" w:hAnsiTheme="minorHAnsi" w:cstheme="minorHAnsi"/>
          <w:sz w:val="22"/>
          <w:szCs w:val="22"/>
        </w:rPr>
        <w:t>keizer</w:t>
      </w:r>
      <w:r w:rsidRPr="00006BEC">
        <w:rPr>
          <w:rStyle w:val="v511217"/>
          <w:rFonts w:asciiTheme="minorHAnsi" w:hAnsiTheme="minorHAnsi" w:cstheme="minorHAnsi"/>
          <w:sz w:val="22"/>
          <w:szCs w:val="22"/>
        </w:rPr>
        <w:t xml:space="preserve"> is, en aan God wat van God is. En zij verwonderden zich over Hem.</w:t>
      </w:r>
    </w:p>
    <w:p w14:paraId="3AAF7AAF" w14:textId="77777777" w:rsidR="00A24F9E" w:rsidRPr="00006BEC" w:rsidRDefault="00A24F9E" w:rsidP="00F7154D">
      <w:pPr>
        <w:pStyle w:val="gmail-m3931479691355161821msonospacing"/>
        <w:rPr>
          <w:rFonts w:asciiTheme="minorHAnsi" w:hAnsiTheme="minorHAnsi" w:cstheme="minorHAnsi"/>
          <w:b/>
        </w:rPr>
        <w:sectPr w:rsidR="00A24F9E" w:rsidRPr="00006BE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2C93F60" w14:textId="77777777" w:rsidR="00006BEC" w:rsidRPr="00006BEC" w:rsidRDefault="00006BEC" w:rsidP="00844B5A">
      <w:pPr>
        <w:spacing w:after="0" w:line="240" w:lineRule="auto"/>
        <w:rPr>
          <w:rFonts w:eastAsia="Times New Roman" w:cstheme="minorHAnsi"/>
          <w:b/>
          <w:sz w:val="24"/>
          <w:szCs w:val="24"/>
          <w:lang w:eastAsia="nl-NL"/>
        </w:rPr>
      </w:pPr>
    </w:p>
    <w:p w14:paraId="6886ECE1" w14:textId="3CA76DDB" w:rsidR="007A4267" w:rsidRDefault="00D517BD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006BEC">
        <w:rPr>
          <w:rFonts w:eastAsia="Times New Roman" w:cstheme="minorHAnsi"/>
          <w:b/>
          <w:lang w:eastAsia="nl-NL"/>
        </w:rPr>
        <w:t xml:space="preserve"> Psalm 107: 1, </w:t>
      </w:r>
      <w:r w:rsidR="00CC30EE">
        <w:rPr>
          <w:rFonts w:eastAsia="Times New Roman" w:cstheme="minorHAnsi"/>
          <w:b/>
          <w:lang w:eastAsia="nl-NL"/>
        </w:rPr>
        <w:t>4, 19 en 20</w:t>
      </w:r>
      <w:r w:rsidR="00D06251">
        <w:rPr>
          <w:rFonts w:eastAsia="Times New Roman" w:cstheme="minorHAnsi"/>
          <w:b/>
          <w:lang w:eastAsia="nl-NL"/>
        </w:rPr>
        <w:t xml:space="preserve"> (</w:t>
      </w:r>
      <w:proofErr w:type="spellStart"/>
      <w:r w:rsidR="00D06251">
        <w:rPr>
          <w:rFonts w:eastAsia="Times New Roman" w:cstheme="minorHAnsi"/>
          <w:b/>
          <w:lang w:eastAsia="nl-NL"/>
        </w:rPr>
        <w:t>Lb</w:t>
      </w:r>
      <w:proofErr w:type="spellEnd"/>
      <w:r w:rsidR="00D06251">
        <w:rPr>
          <w:rFonts w:eastAsia="Times New Roman" w:cstheme="minorHAnsi"/>
          <w:b/>
          <w:lang w:eastAsia="nl-NL"/>
        </w:rPr>
        <w:t xml:space="preserve"> 1973)</w:t>
      </w:r>
    </w:p>
    <w:p w14:paraId="48EB92F7" w14:textId="77777777" w:rsidR="00006BEC" w:rsidRDefault="00006BEC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B3A72BF" w14:textId="77777777"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8A0CE4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1</w:t>
      </w:r>
    </w:p>
    <w:p w14:paraId="2C16ADB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Gods goedheid houdt ons staande</w:t>
      </w:r>
    </w:p>
    <w:p w14:paraId="7D12641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olang de wereld staat!</w:t>
      </w:r>
    </w:p>
    <w:p w14:paraId="459601A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oudt dan de lofzang gaande</w:t>
      </w:r>
    </w:p>
    <w:p w14:paraId="26CA019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voor God die leven laat.</w:t>
      </w:r>
    </w:p>
    <w:p w14:paraId="2EAADD5C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Al wie, door Hem bevrijd</w:t>
      </w:r>
    </w:p>
    <w:p w14:paraId="6BFAE96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uit ongastvrije streken,</w:t>
      </w:r>
    </w:p>
    <w:p w14:paraId="13D95CEE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naar huis werd heengeleid,</w:t>
      </w:r>
    </w:p>
    <w:p w14:paraId="14CECCA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al van zijn liefde spreken.</w:t>
      </w:r>
    </w:p>
    <w:p w14:paraId="58DEF539" w14:textId="2B4FADEB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4</w:t>
      </w:r>
    </w:p>
    <w:p w14:paraId="7C7280F7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Laat ons nu voor den HERE</w:t>
      </w:r>
    </w:p>
    <w:p w14:paraId="4FCA8E3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ijn goedertierenheid</w:t>
      </w:r>
    </w:p>
    <w:p w14:paraId="28BE07C8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toezingen en vereren</w:t>
      </w:r>
    </w:p>
    <w:p w14:paraId="1D3D418D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e God die ons bevrijdt.</w:t>
      </w:r>
    </w:p>
    <w:p w14:paraId="5208730C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ant wie zijn hulp verlangt,</w:t>
      </w:r>
    </w:p>
    <w:p w14:paraId="29326F5F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em aanroept in gebeden,</w:t>
      </w:r>
    </w:p>
    <w:p w14:paraId="0EE76B74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verlost Hij uit de angst</w:t>
      </w:r>
    </w:p>
    <w:p w14:paraId="5F11EFBF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leidt Hij tot den vrede.</w:t>
      </w:r>
    </w:p>
    <w:p w14:paraId="66334BB7" w14:textId="77777777" w:rsid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E274B7A" w14:textId="248039BA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</w:p>
    <w:p w14:paraId="52897C0B" w14:textId="77777777" w:rsid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9C044A0" w14:textId="72702006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19</w:t>
      </w:r>
    </w:p>
    <w:p w14:paraId="701589D6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ie nooddruft heeft, hij hope:</w:t>
      </w:r>
    </w:p>
    <w:p w14:paraId="0555D42D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en herder is de Heer.</w:t>
      </w:r>
    </w:p>
    <w:p w14:paraId="48B9788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ij doet de toekomst open,</w:t>
      </w:r>
    </w:p>
    <w:p w14:paraId="0E516CAC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un leven neemt een keer.</w:t>
      </w:r>
    </w:p>
    <w:p w14:paraId="64C2BA9B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Al wie het goede doet</w:t>
      </w:r>
    </w:p>
    <w:p w14:paraId="1D7DA806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al zien en zich verheugen:</w:t>
      </w:r>
    </w:p>
    <w:p w14:paraId="78A3AE3E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e waarheid spreekt voorgoed,</w:t>
      </w:r>
    </w:p>
    <w:p w14:paraId="3A6065FA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verstommen zal de leugen.</w:t>
      </w:r>
    </w:p>
    <w:p w14:paraId="4F3D05B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20</w:t>
      </w:r>
    </w:p>
    <w:p w14:paraId="73100AA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ie wijs is, zal den HERE</w:t>
      </w:r>
    </w:p>
    <w:p w14:paraId="4974863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ijn goedertierenheid</w:t>
      </w:r>
    </w:p>
    <w:p w14:paraId="164E1A57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toezingen en vereren</w:t>
      </w:r>
    </w:p>
    <w:p w14:paraId="4D55491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e God die ons bevrijdt.</w:t>
      </w:r>
    </w:p>
    <w:p w14:paraId="5BE17D6C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ant wie zijn hulp verlangt,</w:t>
      </w:r>
    </w:p>
    <w:p w14:paraId="74958D6B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em aanroept in gebeden,</w:t>
      </w:r>
    </w:p>
    <w:p w14:paraId="285F455F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verlost Hij uit de angst</w:t>
      </w:r>
    </w:p>
    <w:p w14:paraId="7D72A17E" w14:textId="69F51EF5" w:rsidR="001C194F" w:rsidRPr="001C194F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leidt Hij tot den vrede.</w:t>
      </w:r>
    </w:p>
    <w:p w14:paraId="673134C7" w14:textId="77777777" w:rsidR="00CC30EE" w:rsidRDefault="00CC30EE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4B590C8" w14:textId="7F688131" w:rsidR="00CC30EE" w:rsidRDefault="00CC30EE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1AA5948" w14:textId="7BB187D9"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7A47AE">
        <w:rPr>
          <w:rFonts w:eastAsia="Times New Roman" w:cstheme="minorHAnsi"/>
          <w:b/>
          <w:lang w:eastAsia="nl-NL"/>
        </w:rPr>
        <w:t>.</w:t>
      </w:r>
    </w:p>
    <w:p w14:paraId="1E592158" w14:textId="77777777"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0748EB4" w14:textId="78232BB0" w:rsidR="004C1AC0" w:rsidRDefault="007C6499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3A2180">
        <w:rPr>
          <w:rFonts w:eastAsia="Times New Roman" w:cstheme="minorHAnsi"/>
          <w:b/>
          <w:lang w:eastAsia="nl-NL"/>
        </w:rPr>
        <w:t xml:space="preserve">Gezang </w:t>
      </w:r>
      <w:r w:rsidR="00CC30EE">
        <w:rPr>
          <w:rFonts w:eastAsia="Times New Roman" w:cstheme="minorHAnsi"/>
          <w:b/>
          <w:lang w:eastAsia="nl-NL"/>
        </w:rPr>
        <w:t>351</w:t>
      </w:r>
      <w:r w:rsidR="00A24F9E">
        <w:rPr>
          <w:rFonts w:eastAsia="Times New Roman" w:cstheme="minorHAnsi"/>
          <w:b/>
          <w:lang w:eastAsia="nl-NL"/>
        </w:rPr>
        <w:t>:</w:t>
      </w:r>
      <w:r w:rsidR="00CC30EE">
        <w:rPr>
          <w:rFonts w:eastAsia="Times New Roman" w:cstheme="minorHAnsi"/>
          <w:b/>
          <w:lang w:eastAsia="nl-NL"/>
        </w:rPr>
        <w:t xml:space="preserve"> 1, 2, 3 en 4</w:t>
      </w:r>
      <w:r w:rsidR="001C194F">
        <w:rPr>
          <w:rFonts w:eastAsia="Times New Roman" w:cstheme="minorHAnsi"/>
          <w:b/>
          <w:lang w:eastAsia="nl-NL"/>
        </w:rPr>
        <w:t xml:space="preserve"> (</w:t>
      </w:r>
      <w:proofErr w:type="spellStart"/>
      <w:r w:rsidR="003A2180">
        <w:rPr>
          <w:rFonts w:eastAsia="Times New Roman" w:cstheme="minorHAnsi"/>
          <w:b/>
          <w:lang w:eastAsia="nl-NL"/>
        </w:rPr>
        <w:t>Lb</w:t>
      </w:r>
      <w:proofErr w:type="spellEnd"/>
      <w:r w:rsidR="00D06251">
        <w:rPr>
          <w:rFonts w:eastAsia="Times New Roman" w:cstheme="minorHAnsi"/>
          <w:b/>
          <w:lang w:eastAsia="nl-NL"/>
        </w:rPr>
        <w:t xml:space="preserve"> 1973</w:t>
      </w:r>
      <w:r w:rsidR="003A2180">
        <w:rPr>
          <w:rFonts w:eastAsia="Times New Roman" w:cstheme="minorHAnsi"/>
          <w:b/>
          <w:lang w:eastAsia="nl-NL"/>
        </w:rPr>
        <w:t>)</w:t>
      </w:r>
    </w:p>
    <w:p w14:paraId="629348B6" w14:textId="77777777"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8A3F568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1</w:t>
      </w:r>
    </w:p>
    <w:p w14:paraId="350A675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ie ons heden</w:t>
      </w:r>
    </w:p>
    <w:p w14:paraId="6B2AE578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voor U treden,</w:t>
      </w:r>
    </w:p>
    <w:p w14:paraId="67B2124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God die goedheid zijt,</w:t>
      </w:r>
    </w:p>
    <w:p w14:paraId="3573CDA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ie ons hebt gegeven</w:t>
      </w:r>
    </w:p>
    <w:p w14:paraId="36A4C79F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Christus, 't eeuwig leven,</w:t>
      </w:r>
    </w:p>
    <w:p w14:paraId="6A8AFDB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ens en voor altijd.</w:t>
      </w:r>
    </w:p>
    <w:p w14:paraId="5E15905A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2</w:t>
      </w:r>
    </w:p>
    <w:p w14:paraId="7C4FB478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God van zegen,</w:t>
      </w:r>
    </w:p>
    <w:p w14:paraId="18CB4F64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onzentwege</w:t>
      </w:r>
    </w:p>
    <w:p w14:paraId="4AB1631A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ebt Ge uw Zoon gezaaid;</w:t>
      </w:r>
    </w:p>
    <w:p w14:paraId="1233C9FE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het zaad werd wakker:</w:t>
      </w:r>
    </w:p>
    <w:p w14:paraId="67D8DE2D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op de wereldakker</w:t>
      </w:r>
    </w:p>
    <w:p w14:paraId="05D05A7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ordt met vreugd gemaaid.</w:t>
      </w:r>
    </w:p>
    <w:p w14:paraId="1C6392E6" w14:textId="77777777" w:rsid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52A385B" w14:textId="0499D3EB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</w:p>
    <w:p w14:paraId="38700FB9" w14:textId="77777777" w:rsid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FC0C157" w14:textId="330741B2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3</w:t>
      </w:r>
    </w:p>
    <w:p w14:paraId="00C60EFC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Ach, wij smeken:</w:t>
      </w:r>
    </w:p>
    <w:p w14:paraId="49398DFF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in dit teken,</w:t>
      </w:r>
    </w:p>
    <w:p w14:paraId="40094F2C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eer, maak ons gewis,</w:t>
      </w:r>
    </w:p>
    <w:p w14:paraId="402F20A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at Gij ons zult schenken</w:t>
      </w:r>
    </w:p>
    <w:p w14:paraId="6B038B9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boven alle denken</w:t>
      </w:r>
    </w:p>
    <w:p w14:paraId="020E13AB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at ons nodig is.</w:t>
      </w:r>
    </w:p>
    <w:p w14:paraId="7115407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</w:p>
    <w:p w14:paraId="5756072B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4</w:t>
      </w:r>
    </w:p>
    <w:p w14:paraId="1A5DDE8E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Laat wie zaaien</w:t>
      </w:r>
    </w:p>
    <w:p w14:paraId="1E2FB09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straks ook maaien</w:t>
      </w:r>
    </w:p>
    <w:p w14:paraId="2695B9B7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naar uw goede wet.</w:t>
      </w:r>
    </w:p>
    <w:p w14:paraId="590271CD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Zegen onze landen;</w:t>
      </w:r>
    </w:p>
    <w:p w14:paraId="4DD4BAE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't werk van onze handen,</w:t>
      </w:r>
    </w:p>
    <w:p w14:paraId="20BC1829" w14:textId="75126224" w:rsidR="00A24F9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God, bevestig het!</w:t>
      </w:r>
    </w:p>
    <w:p w14:paraId="39B87706" w14:textId="77777777" w:rsidR="00CC30EE" w:rsidRDefault="00CC30EE" w:rsidP="00A24F9E">
      <w:pPr>
        <w:spacing w:after="0" w:line="240" w:lineRule="auto"/>
        <w:rPr>
          <w:rFonts w:eastAsia="Times New Roman" w:cstheme="minorHAnsi"/>
          <w:b/>
          <w:lang w:eastAsia="nl-NL"/>
        </w:rPr>
        <w:sectPr w:rsidR="00CC30EE" w:rsidSect="00CC30E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DD40EFB" w14:textId="4131A142" w:rsidR="00CC30EE" w:rsidRDefault="00CC30EE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804351F" w14:textId="77777777" w:rsidR="005147F7" w:rsidRDefault="005147F7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F7905E" w14:textId="07F1AF05"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lastRenderedPageBreak/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366A5E2F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29AC0A9D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48200532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78BD015B" w14:textId="71C42CC7" w:rsidR="009A6A82" w:rsidRDefault="004C1AC0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CC30EE">
        <w:rPr>
          <w:rFonts w:eastAsia="Times New Roman" w:cstheme="minorHAnsi"/>
          <w:b/>
          <w:lang w:eastAsia="nl-NL"/>
        </w:rPr>
        <w:t xml:space="preserve">Gezang 454: </w:t>
      </w:r>
    </w:p>
    <w:p w14:paraId="05EA0044" w14:textId="77777777" w:rsidR="003A2180" w:rsidRP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</w:pPr>
    </w:p>
    <w:p w14:paraId="58191F9B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bookmarkStart w:id="3" w:name="_Hlk34763688"/>
      <w:r w:rsidRPr="00CC30EE">
        <w:rPr>
          <w:rFonts w:eastAsia="Times New Roman" w:cstheme="minorHAnsi"/>
          <w:lang w:eastAsia="nl-NL"/>
        </w:rPr>
        <w:t>1</w:t>
      </w:r>
    </w:p>
    <w:p w14:paraId="56DE5307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at zou ik zonder U geweest zijn,</w:t>
      </w:r>
    </w:p>
    <w:p w14:paraId="2A240597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hoe zou ik zonder U bestaan?</w:t>
      </w:r>
    </w:p>
    <w:p w14:paraId="42F747B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Ik zou ten prooi aan angst en vrees zijn</w:t>
      </w:r>
    </w:p>
    <w:p w14:paraId="2387643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eenzaam door de wereld gaan.</w:t>
      </w:r>
    </w:p>
    <w:p w14:paraId="1C1B796E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Mijn liefde tastte in den blinde.</w:t>
      </w:r>
    </w:p>
    <w:p w14:paraId="650E2B54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en afgrond lag in het verschiet.</w:t>
      </w:r>
    </w:p>
    <w:p w14:paraId="6BA12276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waar zou ik een trooster vinden</w:t>
      </w:r>
    </w:p>
    <w:p w14:paraId="1FB3E6C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 xml:space="preserve">die </w:t>
      </w:r>
      <w:proofErr w:type="spellStart"/>
      <w:r w:rsidRPr="00CC30EE">
        <w:rPr>
          <w:rFonts w:eastAsia="Times New Roman" w:cstheme="minorHAnsi"/>
          <w:lang w:eastAsia="nl-NL"/>
        </w:rPr>
        <w:t>werklijk</w:t>
      </w:r>
      <w:proofErr w:type="spellEnd"/>
      <w:r w:rsidRPr="00CC30EE">
        <w:rPr>
          <w:rFonts w:eastAsia="Times New Roman" w:cstheme="minorHAnsi"/>
          <w:lang w:eastAsia="nl-NL"/>
        </w:rPr>
        <w:t xml:space="preserve"> wist van mijn verdriet?</w:t>
      </w:r>
    </w:p>
    <w:p w14:paraId="53A84484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</w:p>
    <w:p w14:paraId="795963F3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2</w:t>
      </w:r>
    </w:p>
    <w:p w14:paraId="755C65F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en diepe nacht zou mij omvangen</w:t>
      </w:r>
    </w:p>
    <w:p w14:paraId="74C0F5AB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aarna geen blijde morgen daagt.</w:t>
      </w:r>
    </w:p>
    <w:p w14:paraId="299D96D6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Ik werd verteerd door wild verlangen,</w:t>
      </w:r>
    </w:p>
    <w:p w14:paraId="1DB0510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oor 's levens maalstroom weggevaagd.</w:t>
      </w:r>
    </w:p>
    <w:p w14:paraId="1020753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Ik zou alleen zijn, van het heden</w:t>
      </w:r>
    </w:p>
    <w:p w14:paraId="483DC7B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van de toekomst ongewis.</w:t>
      </w:r>
    </w:p>
    <w:p w14:paraId="0523F10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ie kan er aarden hier beneden</w:t>
      </w:r>
    </w:p>
    <w:p w14:paraId="4EE1835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als er geen open hemel is?</w:t>
      </w:r>
    </w:p>
    <w:p w14:paraId="3C7766A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</w:p>
    <w:p w14:paraId="4BA9352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3</w:t>
      </w:r>
    </w:p>
    <w:p w14:paraId="356842DA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Maar Christus gaf mij taal en teken</w:t>
      </w:r>
    </w:p>
    <w:p w14:paraId="7BD9757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ik ben zeker van zijn stem.</w:t>
      </w:r>
    </w:p>
    <w:p w14:paraId="607B5E7E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e nacht is voor het licht geweken,</w:t>
      </w:r>
    </w:p>
    <w:p w14:paraId="77E4FE1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 xml:space="preserve">het </w:t>
      </w:r>
      <w:proofErr w:type="spellStart"/>
      <w:r w:rsidRPr="00CC30EE">
        <w:rPr>
          <w:rFonts w:eastAsia="Times New Roman" w:cstheme="minorHAnsi"/>
          <w:lang w:eastAsia="nl-NL"/>
        </w:rPr>
        <w:t>grondloos</w:t>
      </w:r>
      <w:proofErr w:type="spellEnd"/>
      <w:r w:rsidRPr="00CC30EE">
        <w:rPr>
          <w:rFonts w:eastAsia="Times New Roman" w:cstheme="minorHAnsi"/>
          <w:lang w:eastAsia="nl-NL"/>
        </w:rPr>
        <w:t xml:space="preserve"> lot krijgt zin door Hem.</w:t>
      </w:r>
    </w:p>
    <w:p w14:paraId="26F4649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Nu word ik mens, herkrijg mijn vrijheid</w:t>
      </w:r>
    </w:p>
    <w:p w14:paraId="08C2C8C0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bij water, woord en brood en wijn,</w:t>
      </w:r>
    </w:p>
    <w:p w14:paraId="339C1876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omdat ik weet van zijn nabijheid</w:t>
      </w:r>
    </w:p>
    <w:p w14:paraId="06632EE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waar twee of drie vergaderd zijn.</w:t>
      </w:r>
    </w:p>
    <w:p w14:paraId="260A1035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</w:p>
    <w:p w14:paraId="6B1C8A02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4</w:t>
      </w:r>
    </w:p>
    <w:p w14:paraId="40E756E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Gaat uit in wegen en in velden</w:t>
      </w:r>
    </w:p>
    <w:p w14:paraId="05FCBBCD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brengt verdwaalden bij ons thuis.</w:t>
      </w:r>
    </w:p>
    <w:p w14:paraId="4BBD5494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Reikt hun de broederhand en meldt hun:</w:t>
      </w:r>
    </w:p>
    <w:p w14:paraId="396298F1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'De Koning noodt u in zijn huis'.</w:t>
      </w:r>
    </w:p>
    <w:p w14:paraId="169233F7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oor het geloof zien wij het ware:</w:t>
      </w:r>
    </w:p>
    <w:p w14:paraId="01E0391D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de eeuwigheid vervult de tijd.</w:t>
      </w:r>
    </w:p>
    <w:p w14:paraId="11FBD1B9" w14:textId="77777777" w:rsidR="00CC30EE" w:rsidRPr="00CC30EE" w:rsidRDefault="00CC30EE" w:rsidP="00CC30EE">
      <w:pPr>
        <w:spacing w:after="0" w:line="240" w:lineRule="auto"/>
        <w:rPr>
          <w:rFonts w:eastAsia="Times New Roman" w:cstheme="minorHAnsi"/>
          <w:lang w:eastAsia="nl-NL"/>
        </w:rPr>
      </w:pPr>
      <w:r w:rsidRPr="00CC30EE">
        <w:rPr>
          <w:rFonts w:eastAsia="Times New Roman" w:cstheme="minorHAnsi"/>
          <w:lang w:eastAsia="nl-NL"/>
        </w:rPr>
        <w:t>En iedereen mag dat ervaren</w:t>
      </w:r>
    </w:p>
    <w:p w14:paraId="2D5D9E6B" w14:textId="04A964EE" w:rsidR="003A2180" w:rsidRDefault="00CC30EE" w:rsidP="00CC30EE">
      <w:pPr>
        <w:spacing w:after="0" w:line="240" w:lineRule="auto"/>
        <w:rPr>
          <w:rFonts w:eastAsia="Times New Roman" w:cstheme="minorHAnsi"/>
          <w:b/>
          <w:lang w:eastAsia="nl-NL"/>
        </w:rPr>
        <w:sectPr w:rsidR="003A2180" w:rsidSect="003A218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CC30EE">
        <w:rPr>
          <w:rFonts w:eastAsia="Times New Roman" w:cstheme="minorHAnsi"/>
          <w:lang w:eastAsia="nl-NL"/>
        </w:rPr>
        <w:t>die Christus' naam met ons belijdt.</w:t>
      </w:r>
    </w:p>
    <w:bookmarkEnd w:id="3"/>
    <w:p w14:paraId="7B934316" w14:textId="77777777" w:rsidR="005624E6" w:rsidRDefault="005624E6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B81A97D" w14:textId="77777777" w:rsidR="001C194F" w:rsidRDefault="001C194F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1C194F" w:rsidSect="001C194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84FFC0D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14:paraId="4F8537D1" w14:textId="77777777"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jSytDA3NTA1NzJV0lEKTi0uzszPAykwqgUAw8M2LSwAAAA="/>
  </w:docVars>
  <w:rsids>
    <w:rsidRoot w:val="00844B5A"/>
    <w:rsid w:val="00006BEC"/>
    <w:rsid w:val="0004133E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57A7"/>
    <w:rsid w:val="00291D10"/>
    <w:rsid w:val="00292339"/>
    <w:rsid w:val="00297C8E"/>
    <w:rsid w:val="002A4317"/>
    <w:rsid w:val="003170CF"/>
    <w:rsid w:val="00340677"/>
    <w:rsid w:val="00370ECF"/>
    <w:rsid w:val="003A2180"/>
    <w:rsid w:val="003A52E8"/>
    <w:rsid w:val="003E697E"/>
    <w:rsid w:val="00406E8F"/>
    <w:rsid w:val="004074CF"/>
    <w:rsid w:val="00411407"/>
    <w:rsid w:val="00416E50"/>
    <w:rsid w:val="00434E4F"/>
    <w:rsid w:val="0045127A"/>
    <w:rsid w:val="004C1AC0"/>
    <w:rsid w:val="004C4F5D"/>
    <w:rsid w:val="004F72DD"/>
    <w:rsid w:val="005140CD"/>
    <w:rsid w:val="005147F7"/>
    <w:rsid w:val="005152AC"/>
    <w:rsid w:val="005154C9"/>
    <w:rsid w:val="005230E8"/>
    <w:rsid w:val="005624E6"/>
    <w:rsid w:val="005625DD"/>
    <w:rsid w:val="005F11BF"/>
    <w:rsid w:val="006701BA"/>
    <w:rsid w:val="0067520B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9019D"/>
    <w:rsid w:val="00906663"/>
    <w:rsid w:val="00912EE6"/>
    <w:rsid w:val="009857B6"/>
    <w:rsid w:val="00997930"/>
    <w:rsid w:val="009A2940"/>
    <w:rsid w:val="009A6A82"/>
    <w:rsid w:val="009C33C3"/>
    <w:rsid w:val="009C5DBE"/>
    <w:rsid w:val="009D4383"/>
    <w:rsid w:val="00A033CB"/>
    <w:rsid w:val="00A179A6"/>
    <w:rsid w:val="00A24F9E"/>
    <w:rsid w:val="00A33106"/>
    <w:rsid w:val="00A630DF"/>
    <w:rsid w:val="00A9546B"/>
    <w:rsid w:val="00AA3ABD"/>
    <w:rsid w:val="00AC133A"/>
    <w:rsid w:val="00AD1D08"/>
    <w:rsid w:val="00AE6174"/>
    <w:rsid w:val="00AF466F"/>
    <w:rsid w:val="00B069AB"/>
    <w:rsid w:val="00B12460"/>
    <w:rsid w:val="00B131BD"/>
    <w:rsid w:val="00B8036F"/>
    <w:rsid w:val="00BB28D8"/>
    <w:rsid w:val="00BE6D9C"/>
    <w:rsid w:val="00C046D4"/>
    <w:rsid w:val="00C471CD"/>
    <w:rsid w:val="00C57806"/>
    <w:rsid w:val="00CC30EE"/>
    <w:rsid w:val="00CC55FE"/>
    <w:rsid w:val="00CD0472"/>
    <w:rsid w:val="00D06251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C350B"/>
    <w:rsid w:val="00FD3AD0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6A3B7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11213">
    <w:name w:val="v51_12_13"/>
    <w:basedOn w:val="Standaardalinea-lettertype"/>
    <w:rsid w:val="00006BEC"/>
  </w:style>
  <w:style w:type="character" w:customStyle="1" w:styleId="v511214">
    <w:name w:val="v51_12_14"/>
    <w:basedOn w:val="Standaardalinea-lettertype"/>
    <w:rsid w:val="00006BEC"/>
  </w:style>
  <w:style w:type="character" w:customStyle="1" w:styleId="v511215">
    <w:name w:val="v51_12_15"/>
    <w:basedOn w:val="Standaardalinea-lettertype"/>
    <w:rsid w:val="00006BEC"/>
  </w:style>
  <w:style w:type="character" w:customStyle="1" w:styleId="v511216">
    <w:name w:val="v51_12_16"/>
    <w:basedOn w:val="Standaardalinea-lettertype"/>
    <w:rsid w:val="00006BEC"/>
  </w:style>
  <w:style w:type="character" w:customStyle="1" w:styleId="v511217">
    <w:name w:val="v51_12_17"/>
    <w:basedOn w:val="Standaardalinea-lettertype"/>
    <w:rsid w:val="00006B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7825A4-A271-4BBC-8965-579E6BF71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4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2</cp:revision>
  <dcterms:created xsi:type="dcterms:W3CDTF">2020-03-10T19:40:00Z</dcterms:created>
  <dcterms:modified xsi:type="dcterms:W3CDTF">2020-03-10T19:40:00Z</dcterms:modified>
</cp:coreProperties>
</file>